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6A2C5CA5" w:rsidR="00801BF9" w:rsidRDefault="00782EE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Uniform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387B19">
                              <w:rPr>
                                <w:color w:val="5E7495"/>
                                <w:sz w:val="96"/>
                                <w:szCs w:val="96"/>
                              </w:rPr>
                              <w:t>Layou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6A2C5CA5" w:rsidR="00801BF9" w:rsidRDefault="00782EE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Uniform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</w:t>
                      </w:r>
                      <w:r w:rsidR="00387B19">
                        <w:rPr>
                          <w:color w:val="5E7495"/>
                          <w:sz w:val="96"/>
                          <w:szCs w:val="96"/>
                        </w:rPr>
                        <w:t>Layou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4AF46D22" w:rsidR="000912E6" w:rsidRPr="008E630B" w:rsidRDefault="00016388" w:rsidP="000912E6">
      <w:pPr>
        <w:pStyle w:val="Heading1"/>
      </w:pPr>
      <w:r>
        <w:lastRenderedPageBreak/>
        <w:t>Uniform</w:t>
      </w:r>
      <w:r w:rsidR="00CD1EAA">
        <w:t xml:space="preserve"> </w:t>
      </w:r>
      <w:r w:rsidR="00387B19">
        <w:t>Layou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2D36B505" w:rsidR="00ED0615" w:rsidRPr="005A5F30" w:rsidRDefault="00016388" w:rsidP="00DE40FC">
      <w:r>
        <w:rPr>
          <w:b/>
          <w:bCs/>
        </w:rPr>
        <w:t>Uniform</w:t>
      </w:r>
      <w:r w:rsidR="00CD1EAA" w:rsidRPr="00DE40FC">
        <w:rPr>
          <w:b/>
          <w:bCs/>
        </w:rPr>
        <w:t xml:space="preserve"> </w:t>
      </w:r>
      <w:r w:rsidR="00387B19">
        <w:rPr>
          <w:b/>
          <w:bCs/>
        </w:rPr>
        <w:t>Layout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387B19">
        <w:t xml:space="preserve"> </w:t>
      </w:r>
      <w:r>
        <w:rPr>
          <w:b/>
          <w:bCs/>
        </w:rPr>
        <w:t>Uniform</w:t>
      </w:r>
      <w:r w:rsidR="00747346">
        <w:t xml:space="preserve"> </w:t>
      </w:r>
      <w:r w:rsidR="00387B19">
        <w:rPr>
          <w:b/>
          <w:bCs/>
        </w:rPr>
        <w:t>Panel</w:t>
      </w:r>
      <w:r w:rsidR="00747346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0683F093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016388" w:rsidRPr="00016388">
              <w:rPr>
                <w:i/>
                <w:iCs/>
              </w:rPr>
              <w:t>Uniform</w:t>
            </w:r>
            <w:r w:rsidR="006F65B1">
              <w:rPr>
                <w:i/>
                <w:iCs/>
              </w:rPr>
              <w:t>Layou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4BC7ABF3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E11B28">
        <w:rPr>
          <w:i/>
          <w:iCs/>
        </w:rPr>
        <w:t>Uniform</w:t>
      </w:r>
      <w:r w:rsidR="00EC5D3A">
        <w:rPr>
          <w:i/>
          <w:iCs/>
        </w:rPr>
        <w:t>Panel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047B3045">
            <wp:extent cx="4746767" cy="3293984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67" cy="329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6EDB92C4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3B0F78">
              <w:rPr>
                <w:b/>
                <w:bCs/>
                <w:lang w:val="en-US"/>
              </w:rPr>
              <w:t>Uniform</w:t>
            </w:r>
            <w:r w:rsidR="00EC5D3A">
              <w:rPr>
                <w:b/>
                <w:bCs/>
                <w:lang w:val="en-US"/>
              </w:rPr>
              <w:t>Panel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6029614A">
                  <wp:extent cx="2635182" cy="2170598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2" cy="2170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0C7E3AAD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06590187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466ED7">
        <w:rPr>
          <w:i/>
          <w:iCs/>
        </w:rPr>
        <w:t>Uniform</w:t>
      </w:r>
      <w:r w:rsidR="00EC5D3A">
        <w:rPr>
          <w:i/>
          <w:iCs/>
        </w:rPr>
        <w:t>Panel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A99515F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6D398C7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E990062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3EB06D45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15CB65A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CC5CB5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UniformLayout</w:t>
                            </w:r>
                            <w:proofErr w:type="spellEnd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70D6691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24A836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66ED7">
                              <w:rPr>
                                <w:rFonts w:ascii="Consolas" w:hAnsi="Consolas" w:cs="Cascadia Mono"/>
                                <w:color w:val="2B91AF"/>
                              </w:rPr>
                              <w:t>UniformPanel</w:t>
                            </w:r>
                            <w:proofErr w:type="spellEnd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</w:t>
                            </w:r>
                          </w:p>
                          <w:p w14:paraId="5155E9CC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7F70A34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mbers, Dependency Properties &amp; Properties</w:t>
                            </w:r>
                          </w:p>
                          <w:p w14:paraId="0B4F5798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E00881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Update Computed Values Method</w:t>
                            </w:r>
                          </w:p>
                          <w:p w14:paraId="16B3361A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2F3306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asure Override Method</w:t>
                            </w:r>
                          </w:p>
                          <w:p w14:paraId="51C55421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A396602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66ED7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rrange Override Method</w:t>
                            </w:r>
                          </w:p>
                          <w:p w14:paraId="270B2369" w14:textId="77777777" w:rsidR="00466ED7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715A2DF6" w:rsidR="004D2F8B" w:rsidRPr="00466ED7" w:rsidRDefault="00466ED7" w:rsidP="00466ED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66ED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A99515F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6D398C7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E990062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3EB06D45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15CB65A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CC5CB5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UniformLayout</w:t>
                      </w:r>
                      <w:proofErr w:type="spellEnd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70D6691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24A836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66ED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66ED7">
                        <w:rPr>
                          <w:rFonts w:ascii="Consolas" w:hAnsi="Consolas" w:cs="Cascadia Mono"/>
                          <w:color w:val="2B91AF"/>
                        </w:rPr>
                        <w:t>UniformPanel</w:t>
                      </w:r>
                      <w:proofErr w:type="spellEnd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Panel</w:t>
                      </w:r>
                    </w:p>
                    <w:p w14:paraId="5155E9CC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7F70A34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6ED7">
                        <w:rPr>
                          <w:rFonts w:ascii="Consolas" w:hAnsi="Consolas" w:cs="Cascadia Mono"/>
                          <w:color w:val="008000"/>
                        </w:rPr>
                        <w:t>// Members, Dependency Properties &amp; Properties</w:t>
                      </w:r>
                    </w:p>
                    <w:p w14:paraId="0B4F5798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E00881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6ED7">
                        <w:rPr>
                          <w:rFonts w:ascii="Consolas" w:hAnsi="Consolas" w:cs="Cascadia Mono"/>
                          <w:color w:val="008000"/>
                        </w:rPr>
                        <w:t>// Update Computed Values Method</w:t>
                      </w:r>
                    </w:p>
                    <w:p w14:paraId="16B3361A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2F3306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6ED7">
                        <w:rPr>
                          <w:rFonts w:ascii="Consolas" w:hAnsi="Consolas" w:cs="Cascadia Mono"/>
                          <w:color w:val="008000"/>
                        </w:rPr>
                        <w:t>// Measure Override Method</w:t>
                      </w:r>
                    </w:p>
                    <w:p w14:paraId="51C55421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A396602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66ED7">
                        <w:rPr>
                          <w:rFonts w:ascii="Consolas" w:hAnsi="Consolas" w:cs="Cascadia Mono"/>
                          <w:color w:val="008000"/>
                        </w:rPr>
                        <w:t>// Arrange Override Method</w:t>
                      </w:r>
                    </w:p>
                    <w:p w14:paraId="270B2369" w14:textId="77777777" w:rsidR="00466ED7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715A2DF6" w:rsidR="004D2F8B" w:rsidRPr="00466ED7" w:rsidRDefault="00466ED7" w:rsidP="00466ED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66ED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779B748E" w:rsidR="00FD0FE1" w:rsidRPr="0003776A" w:rsidRDefault="00F006E2" w:rsidP="00FD0FE1">
      <w:pPr>
        <w:rPr>
          <w:rFonts w:cs="Segoe UI"/>
          <w:b/>
          <w:bCs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466ED7">
        <w:rPr>
          <w:rFonts w:ascii="Consolas" w:hAnsi="Consolas" w:cs="Segoe UI"/>
          <w:b/>
          <w:bCs/>
        </w:rPr>
        <w:t>Uniform</w:t>
      </w:r>
      <w:r w:rsidR="0003776A">
        <w:rPr>
          <w:rFonts w:ascii="Consolas" w:hAnsi="Consolas" w:cs="Segoe UI"/>
          <w:b/>
          <w:bCs/>
        </w:rPr>
        <w:t>L</w:t>
      </w:r>
      <w:r w:rsidR="007729AD">
        <w:rPr>
          <w:rFonts w:ascii="Consolas" w:hAnsi="Consolas" w:cs="Segoe UI"/>
          <w:b/>
          <w:bCs/>
        </w:rPr>
        <w:t>ayout</w:t>
      </w:r>
      <w:proofErr w:type="spellEnd"/>
      <w:r w:rsidR="00AA2C99">
        <w:rPr>
          <w:rFonts w:cs="Segoe UI"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proofErr w:type="spellStart"/>
      <w:r w:rsidR="00466ED7">
        <w:rPr>
          <w:rFonts w:ascii="Consolas" w:hAnsi="Consolas" w:cs="Segoe UI"/>
          <w:b/>
          <w:bCs/>
        </w:rPr>
        <w:t>Uniform</w:t>
      </w:r>
      <w:r w:rsidR="00593170">
        <w:rPr>
          <w:rFonts w:ascii="Consolas" w:hAnsi="Consolas" w:cs="Segoe UI"/>
          <w:b/>
          <w:bCs/>
        </w:rPr>
        <w:t>P</w:t>
      </w:r>
      <w:r w:rsidR="007729AD">
        <w:rPr>
          <w:rFonts w:ascii="Consolas" w:hAnsi="Consolas" w:cs="Segoe UI"/>
          <w:b/>
          <w:bCs/>
        </w:rPr>
        <w:t>anel</w:t>
      </w:r>
      <w:proofErr w:type="spellEnd"/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857E21">
        <w:rPr>
          <w:rFonts w:cs="Segoe UI"/>
        </w:rPr>
        <w:t xml:space="preserve"> and </w:t>
      </w:r>
      <w:r w:rsidR="00857E21" w:rsidRPr="00857E21">
        <w:rPr>
          <w:rFonts w:cs="Segoe UI"/>
          <w:b/>
          <w:bCs/>
        </w:rPr>
        <w:t>Inherits</w:t>
      </w:r>
      <w:r w:rsidR="00857E21">
        <w:rPr>
          <w:rFonts w:cs="Segoe UI"/>
        </w:rPr>
        <w:t xml:space="preserve"> the </w:t>
      </w:r>
      <w:r w:rsidR="00857E21" w:rsidRPr="00857E21">
        <w:rPr>
          <w:rFonts w:ascii="Consolas" w:hAnsi="Consolas" w:cs="Segoe UI"/>
          <w:b/>
          <w:bCs/>
        </w:rPr>
        <w:t>class</w:t>
      </w:r>
      <w:r w:rsidR="00857E21">
        <w:rPr>
          <w:rFonts w:cs="Segoe UI"/>
        </w:rPr>
        <w:t xml:space="preserve"> of </w:t>
      </w:r>
      <w:r w:rsidR="00857E21" w:rsidRPr="00857E21">
        <w:rPr>
          <w:rFonts w:ascii="Consolas" w:hAnsi="Consolas" w:cs="Segoe UI"/>
          <w:b/>
          <w:bCs/>
        </w:rPr>
        <w:t>Panel</w:t>
      </w:r>
      <w:r w:rsidR="00466ED7"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72B5AE95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30BFC19A" w:rsidR="000449A3" w:rsidRPr="009317C5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C72FE3">
        <w:rPr>
          <w:rFonts w:ascii="Consolas" w:hAnsi="Consolas"/>
          <w:b/>
          <w:bCs/>
        </w:rPr>
        <w:t>Uniform</w:t>
      </w:r>
      <w:r w:rsidR="00EE013D">
        <w:rPr>
          <w:rFonts w:ascii="Consolas" w:hAnsi="Consolas"/>
          <w:b/>
          <w:bCs/>
        </w:rPr>
        <w:t>Layout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proofErr w:type="spellStart"/>
      <w:r w:rsidR="00C72FE3">
        <w:rPr>
          <w:rFonts w:ascii="Consolas" w:hAnsi="Consolas" w:cs="Segoe UI"/>
          <w:b/>
          <w:bCs/>
        </w:rPr>
        <w:t>Uniform</w:t>
      </w:r>
      <w:r w:rsidR="00EE013D">
        <w:rPr>
          <w:rFonts w:ascii="Consolas" w:hAnsi="Consolas" w:cs="Segoe UI"/>
          <w:b/>
          <w:bCs/>
        </w:rPr>
        <w:t>Panel</w:t>
      </w:r>
      <w:proofErr w:type="spellEnd"/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222B02" w:rsidRPr="00222B02">
        <w:rPr>
          <w:rFonts w:ascii="Consolas" w:hAnsi="Consolas" w:cs="Segoe UI"/>
          <w:b/>
          <w:bCs/>
        </w:rPr>
        <w:t>Members, Dependency Properties &amp; Properties</w:t>
      </w:r>
      <w:r w:rsidR="00226599">
        <w:rPr>
          <w:rFonts w:ascii="Consolas" w:hAnsi="Consolas" w:cs="Segoe UI"/>
          <w:b/>
          <w:bCs/>
        </w:rPr>
        <w:t xml:space="preserve"> </w:t>
      </w:r>
      <w:r w:rsidR="000449A3">
        <w:rPr>
          <w:rFonts w:cs="Segoe UI"/>
        </w:rPr>
        <w:t>type the following</w:t>
      </w:r>
      <w:r w:rsidR="00222B02">
        <w:rPr>
          <w:rFonts w:cs="Segoe UI"/>
        </w:rPr>
        <w:t xml:space="preserve"> </w:t>
      </w:r>
      <w:r w:rsidR="00222B02">
        <w:rPr>
          <w:rFonts w:cs="Segoe UI"/>
          <w:b/>
          <w:bCs/>
        </w:rPr>
        <w:t>Members</w:t>
      </w:r>
      <w:r w:rsidR="00222B02">
        <w:rPr>
          <w:rFonts w:cs="Segoe UI"/>
        </w:rPr>
        <w:t>,</w:t>
      </w:r>
      <w:r w:rsidR="00066D2B">
        <w:rPr>
          <w:rFonts w:cs="Segoe UI"/>
        </w:rPr>
        <w:t xml:space="preserve"> </w:t>
      </w:r>
      <w:r w:rsidR="00EE013D">
        <w:rPr>
          <w:rFonts w:cs="Segoe UI"/>
          <w:b/>
          <w:bCs/>
        </w:rPr>
        <w:t>Dependency Properties</w:t>
      </w:r>
      <w:r w:rsidR="00222B02">
        <w:rPr>
          <w:rFonts w:cs="Segoe UI"/>
        </w:rPr>
        <w:t xml:space="preserve"> and</w:t>
      </w:r>
      <w:r w:rsidR="009317C5">
        <w:rPr>
          <w:rFonts w:cs="Segoe UI"/>
        </w:rPr>
        <w:t xml:space="preserve"> </w:t>
      </w:r>
      <w:r w:rsidR="00EE013D" w:rsidRPr="00EE013D">
        <w:rPr>
          <w:rFonts w:cs="Segoe UI"/>
          <w:b/>
          <w:bCs/>
        </w:rPr>
        <w:t>Properties</w:t>
      </w:r>
      <w:r w:rsidR="009317C5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74F8448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;</w:t>
                            </w:r>
                            <w:proofErr w:type="gramEnd"/>
                          </w:p>
                          <w:p w14:paraId="4092BCB6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;</w:t>
                            </w:r>
                            <w:proofErr w:type="gramEnd"/>
                          </w:p>
                          <w:p w14:paraId="585E6403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82FB563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194E58D4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Columns),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6DB289E4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UniformPanel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0));</w:t>
                            </w:r>
                          </w:p>
                          <w:p w14:paraId="7560D79A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F3C1ED1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6076F2BE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4E4B536A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UniformPanel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0));</w:t>
                            </w:r>
                          </w:p>
                          <w:p w14:paraId="3ACBF508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84007C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0C1360F4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Rows),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5E7B2431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UniformPanel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0));</w:t>
                            </w:r>
                          </w:p>
                          <w:p w14:paraId="35284471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4D67851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s</w:t>
                            </w:r>
                          </w:p>
                          <w:p w14:paraId="12D2B064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7C5B48F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36ACAFAF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9DCAF55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23F12CA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8C0B118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</w:t>
                            </w:r>
                            <w:proofErr w:type="spellEnd"/>
                          </w:p>
                          <w:p w14:paraId="635693CC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0B70EE27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066CF702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1D4CBAFB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3ADEBF4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241AF07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s</w:t>
                            </w:r>
                          </w:p>
                          <w:p w14:paraId="0CE49303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7E88A0B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6F04AB6C" w14:textId="77777777" w:rsidR="0090125C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Property</w:t>
                            </w:r>
                            <w:proofErr w:type="spellEnd"/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6C200018" w14:textId="21314FDD" w:rsidR="000449A3" w:rsidRPr="0090125C" w:rsidRDefault="0090125C" w:rsidP="0090125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0125C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74F8448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columns;</w:t>
                      </w:r>
                      <w:proofErr w:type="gramEnd"/>
                    </w:p>
                    <w:p w14:paraId="4092BCB6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rows;</w:t>
                      </w:r>
                      <w:proofErr w:type="gramEnd"/>
                    </w:p>
                    <w:p w14:paraId="585E6403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82FB563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Columns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194E58D4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Columns),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6DB289E4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UniformPanel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0));</w:t>
                      </w:r>
                    </w:p>
                    <w:p w14:paraId="7560D79A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F3C1ED1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FirstColumn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6076F2BE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FirstColumn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4E4B536A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UniformPanel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0));</w:t>
                      </w:r>
                    </w:p>
                    <w:p w14:paraId="3ACBF508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84007C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Rows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0C1360F4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Rows),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5E7B2431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UniformPanel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0));</w:t>
                      </w:r>
                    </w:p>
                    <w:p w14:paraId="35284471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4D67851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Columns</w:t>
                      </w:r>
                    </w:p>
                    <w:p w14:paraId="12D2B064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7C5B48F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Columns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36ACAFAF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Columns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9DCAF55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23F12CA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8C0B118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FirstColumn</w:t>
                      </w:r>
                      <w:proofErr w:type="spellEnd"/>
                    </w:p>
                    <w:p w14:paraId="635693CC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0B70EE27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FirstColumn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066CF702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FirstColumn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1D4CBAFB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3ADEBF4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241AF07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Rows</w:t>
                      </w:r>
                    </w:p>
                    <w:p w14:paraId="0CE49303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7E88A0B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Rows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6F04AB6C" w14:textId="77777777" w:rsidR="0090125C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0125C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RowsProperty</w:t>
                      </w:r>
                      <w:proofErr w:type="spellEnd"/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6C200018" w14:textId="21314FDD" w:rsidR="000449A3" w:rsidRPr="0090125C" w:rsidRDefault="0090125C" w:rsidP="0090125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0125C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2CCAAAD1" w:rsidR="008610A3" w:rsidRPr="008610A3" w:rsidRDefault="0090125C" w:rsidP="008610A3">
      <w:pPr>
        <w:rPr>
          <w:rFonts w:cs="Segoe UI"/>
        </w:rPr>
      </w:pPr>
      <w:r w:rsidRPr="0090125C">
        <w:rPr>
          <w:rFonts w:cs="Segoe UI"/>
        </w:rPr>
        <w:t>The</w:t>
      </w:r>
      <w:r>
        <w:rPr>
          <w:rFonts w:cs="Segoe UI"/>
        </w:rPr>
        <w:t xml:space="preserve"> </w:t>
      </w:r>
      <w:r w:rsidRPr="005D5220">
        <w:rPr>
          <w:rFonts w:cs="Segoe UI"/>
          <w:b/>
          <w:bCs/>
        </w:rPr>
        <w:t>Members</w:t>
      </w:r>
      <w:r>
        <w:rPr>
          <w:rFonts w:cs="Segoe UI"/>
        </w:rPr>
        <w:t xml:space="preserve"> will be used to store values for the </w:t>
      </w:r>
      <w:r>
        <w:rPr>
          <w:rFonts w:cs="Segoe UI"/>
          <w:b/>
          <w:bCs/>
        </w:rPr>
        <w:t xml:space="preserve">User Control </w:t>
      </w:r>
      <w:r>
        <w:rPr>
          <w:rFonts w:cs="Segoe UI"/>
        </w:rPr>
        <w:t xml:space="preserve">and the </w:t>
      </w:r>
      <w:r w:rsidR="008610A3" w:rsidRPr="0090125C">
        <w:rPr>
          <w:rFonts w:cs="Segoe UI"/>
          <w:b/>
          <w:bCs/>
        </w:rPr>
        <w:t>Dependency</w:t>
      </w:r>
      <w:r w:rsidR="008610A3">
        <w:rPr>
          <w:rFonts w:cs="Segoe UI"/>
          <w:b/>
          <w:bCs/>
        </w:rPr>
        <w:t xml:space="preserve"> Properties </w:t>
      </w:r>
      <w:r w:rsidR="008610A3">
        <w:rPr>
          <w:rFonts w:cs="Segoe UI"/>
        </w:rPr>
        <w:t xml:space="preserve">or </w:t>
      </w:r>
      <w:r w:rsidR="008610A3">
        <w:rPr>
          <w:rFonts w:cs="Segoe UI"/>
          <w:b/>
          <w:bCs/>
        </w:rPr>
        <w:t>Properties</w:t>
      </w:r>
      <w:r w:rsidR="008610A3">
        <w:rPr>
          <w:rFonts w:cs="Segoe UI"/>
        </w:rPr>
        <w:t xml:space="preserve"> for the </w:t>
      </w:r>
      <w:r w:rsidR="008610A3">
        <w:rPr>
          <w:rFonts w:cs="Segoe UI"/>
          <w:b/>
          <w:bCs/>
        </w:rPr>
        <w:t>User Control</w:t>
      </w:r>
      <w:r w:rsidR="008610A3">
        <w:rPr>
          <w:rFonts w:cs="Segoe UI"/>
        </w:rPr>
        <w:t xml:space="preserve"> can be customised for the</w:t>
      </w:r>
      <w:r>
        <w:rPr>
          <w:rFonts w:cs="Segoe UI"/>
        </w:rPr>
        <w:t xml:space="preserve"> </w:t>
      </w:r>
      <w:r w:rsidRPr="0090125C">
        <w:rPr>
          <w:rFonts w:cs="Segoe UI"/>
          <w:b/>
          <w:bCs/>
        </w:rPr>
        <w:t>Uniform</w:t>
      </w:r>
      <w:r w:rsidR="008610A3">
        <w:rPr>
          <w:rFonts w:cs="Segoe UI"/>
          <w:b/>
          <w:bCs/>
        </w:rPr>
        <w:t xml:space="preserve"> Panel</w:t>
      </w:r>
      <w:r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77777777" w:rsidR="00ED7B92" w:rsidRDefault="00ED7B92" w:rsidP="00ED7B92">
      <w:pPr>
        <w:pStyle w:val="Heading2"/>
      </w:pPr>
      <w:r>
        <w:lastRenderedPageBreak/>
        <w:t>Step 7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1B87CF62" w14:textId="541544E3" w:rsidR="00ED7B92" w:rsidRDefault="00ED7B92" w:rsidP="00ED7B92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>
        <w:rPr>
          <w:rFonts w:ascii="Consolas" w:hAnsi="Consolas"/>
          <w:b/>
          <w:bCs/>
        </w:rPr>
        <w:t>Uniform</w:t>
      </w:r>
      <w:r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>
        <w:rPr>
          <w:rFonts w:ascii="Consolas" w:hAnsi="Consolas" w:cs="Segoe UI"/>
          <w:b/>
          <w:bCs/>
        </w:rPr>
        <w:t>Uniform</w:t>
      </w:r>
      <w:r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Update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ascii="Consolas" w:hAnsi="Consolas" w:cs="Segoe UI"/>
          <w:b/>
          <w:bCs/>
        </w:rPr>
        <w:t>Computed Values</w:t>
      </w:r>
      <w:r>
        <w:rPr>
          <w:rFonts w:ascii="Consolas" w:hAnsi="Consolas" w:cs="Segoe UI"/>
          <w:b/>
          <w:bCs/>
        </w:rPr>
        <w:t xml:space="preserve"> Method</w:t>
      </w:r>
      <w:r w:rsidRPr="00751DCE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CFF45C0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ComputedValues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6823DE38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310F3C5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olumns = 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;</w:t>
                            </w:r>
                            <w:proofErr w:type="gramEnd"/>
                          </w:p>
                          <w:p w14:paraId="7C6495D8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rows = 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;</w:t>
                            </w:r>
                            <w:proofErr w:type="gramEnd"/>
                          </w:p>
                          <w:p w14:paraId="39D57209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= _columns) </w:t>
                            </w:r>
                            <w:proofErr w:type="spell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C8492C5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_rows == 0) || (_columns == 0))</w:t>
                            </w:r>
                          </w:p>
                          <w:p w14:paraId="14FF5EB2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3E07EF3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7672F12A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29ABDA3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spell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569E6E9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lumn &lt; count)</w:t>
                            </w:r>
                          </w:p>
                          <w:p w14:paraId="7ACC6A88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F1FE735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Children[column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55F5A336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Visibility</w:t>
                            </w:r>
                            <w:proofErr w:type="spellEnd"/>
                            <w:proofErr w:type="gram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proofErr w:type="spell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Collapsed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4B8328FB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1C80146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row+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0E596F8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32DD9F4F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column+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7B3563CD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4A42A1F6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== 0) row = 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1;</w:t>
                            </w:r>
                            <w:proofErr w:type="gramEnd"/>
                          </w:p>
                          <w:p w14:paraId="794C492F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rows == 0)</w:t>
                            </w:r>
                          </w:p>
                          <w:p w14:paraId="7EA082B6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6EC37D05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lumns &gt; 0)</w:t>
                            </w:r>
                          </w:p>
                          <w:p w14:paraId="5CA0213A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6278404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rows = (row + </w:t>
                            </w:r>
                            <w:proofErr w:type="spell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 (_columns - 1)) / _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s;</w:t>
                            </w:r>
                            <w:proofErr w:type="gramEnd"/>
                          </w:p>
                          <w:p w14:paraId="35004E0B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7BEC580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1CABA09C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F3D43BB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rows = (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Sqrt</w:t>
                            </w:r>
                            <w:proofErr w:type="spellEnd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(row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C5C4C93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(_rows * _rows) &lt; row)</w:t>
                            </w:r>
                          </w:p>
                          <w:p w14:paraId="2BF2961E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{</w:t>
                            </w:r>
                          </w:p>
                          <w:p w14:paraId="1475DA56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_rows+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0845DC21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}</w:t>
                            </w:r>
                          </w:p>
                          <w:p w14:paraId="7B1A8B04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lumns = _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;</w:t>
                            </w:r>
                            <w:proofErr w:type="gramEnd"/>
                          </w:p>
                          <w:p w14:paraId="44541F06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A370BB5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CC9197C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columns == 0)</w:t>
                            </w:r>
                          </w:p>
                          <w:p w14:paraId="29E3981E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1B4F8A39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columns = (row + (_rows - 1)) / _</w:t>
                            </w:r>
                            <w:proofErr w:type="gramStart"/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rows;</w:t>
                            </w:r>
                            <w:proofErr w:type="gramEnd"/>
                          </w:p>
                          <w:p w14:paraId="55765F95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93DBDC8" w14:textId="77777777" w:rsidR="0001456B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CD69001" w14:textId="10A675A7" w:rsidR="00ED7B92" w:rsidRPr="0001456B" w:rsidRDefault="0001456B" w:rsidP="0001456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1456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CFF45C0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UpdateComputedValues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6823DE38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310F3C5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_columns = 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Columns;</w:t>
                      </w:r>
                      <w:proofErr w:type="gramEnd"/>
                    </w:p>
                    <w:p w14:paraId="7C6495D8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_rows = 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Rows;</w:t>
                      </w:r>
                      <w:proofErr w:type="gramEnd"/>
                    </w:p>
                    <w:p w14:paraId="39D57209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FirstColumn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&gt;= _columns) </w:t>
                      </w:r>
                      <w:proofErr w:type="spell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FirstColumn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C8492C5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(_rows == 0) || (_columns == 0))</w:t>
                      </w:r>
                    </w:p>
                    <w:p w14:paraId="14FF5EB2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3E07EF3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row = 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7672F12A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column = 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29ABDA3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spell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Children.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Count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569E6E9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column &lt; count)</w:t>
                      </w:r>
                    </w:p>
                    <w:p w14:paraId="7ACC6A88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F1FE735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element = Children[column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55F5A336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element.Visibility</w:t>
                      </w:r>
                      <w:proofErr w:type="spellEnd"/>
                      <w:proofErr w:type="gram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proofErr w:type="spell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Visibility.Collapsed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4B8328FB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1C80146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row+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0E596F8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32DD9F4F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column+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7B3563CD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4A42A1F6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row == 0) row = 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1;</w:t>
                      </w:r>
                      <w:proofErr w:type="gramEnd"/>
                    </w:p>
                    <w:p w14:paraId="794C492F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_rows == 0)</w:t>
                      </w:r>
                    </w:p>
                    <w:p w14:paraId="7EA082B6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6EC37D05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_columns &gt; 0)</w:t>
                      </w:r>
                    </w:p>
                    <w:p w14:paraId="5CA0213A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6278404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rows = (row + </w:t>
                      </w:r>
                      <w:proofErr w:type="spell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FirstColumn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+ (_columns - 1)) / _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columns;</w:t>
                      </w:r>
                      <w:proofErr w:type="gramEnd"/>
                    </w:p>
                    <w:p w14:paraId="35004E0B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7BEC580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1CABA09C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F3D43BB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rows = (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Math.Sqrt</w:t>
                      </w:r>
                      <w:proofErr w:type="spellEnd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(row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C5C4C93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(_rows * _rows) &lt; row)</w:t>
                      </w:r>
                    </w:p>
                    <w:p w14:paraId="2BF2961E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{</w:t>
                      </w:r>
                    </w:p>
                    <w:p w14:paraId="1475DA56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_rows+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0845DC21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}</w:t>
                      </w:r>
                    </w:p>
                    <w:p w14:paraId="7B1A8B04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lumns = _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rows;</w:t>
                      </w:r>
                      <w:proofErr w:type="gramEnd"/>
                    </w:p>
                    <w:p w14:paraId="44541F06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A370BB5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CC9197C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1456B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(_columns == 0)</w:t>
                      </w:r>
                    </w:p>
                    <w:p w14:paraId="29E3981E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1B4F8A39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columns = (row + (_rows - 1)) / _</w:t>
                      </w:r>
                      <w:proofErr w:type="gramStart"/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rows;</w:t>
                      </w:r>
                      <w:proofErr w:type="gramEnd"/>
                    </w:p>
                    <w:p w14:paraId="55765F95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93DBDC8" w14:textId="77777777" w:rsidR="0001456B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CD69001" w14:textId="10A675A7" w:rsidR="00ED7B92" w:rsidRPr="0001456B" w:rsidRDefault="0001456B" w:rsidP="0001456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1456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6C9FA953" w14:textId="3AF41900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01456B">
        <w:rPr>
          <w:rFonts w:ascii="Consolas" w:hAnsi="Consolas" w:cs="Segoe UI"/>
          <w:b/>
          <w:bCs/>
        </w:rPr>
        <w:t>UpdateComputedValues</w:t>
      </w:r>
      <w:proofErr w:type="spellEnd"/>
      <w:r w:rsidRPr="00B469EC">
        <w:rPr>
          <w:rFonts w:cs="Segoe UI"/>
        </w:rPr>
        <w:t xml:space="preserve"> </w:t>
      </w:r>
      <w:r w:rsidR="0001456B">
        <w:rPr>
          <w:rFonts w:cs="Segoe UI"/>
        </w:rPr>
        <w:t xml:space="preserve">calculates </w:t>
      </w:r>
      <w:r w:rsidR="0001456B" w:rsidRPr="0001456B">
        <w:rPr>
          <w:rFonts w:cs="Segoe UI"/>
        </w:rPr>
        <w:t xml:space="preserve">the </w:t>
      </w:r>
      <w:r w:rsidR="005D5220">
        <w:rPr>
          <w:rFonts w:cs="Segoe UI"/>
          <w:b/>
          <w:bCs/>
        </w:rPr>
        <w:t>Rows</w:t>
      </w:r>
      <w:r w:rsidR="0001456B" w:rsidRPr="0001456B">
        <w:rPr>
          <w:rFonts w:cs="Segoe UI"/>
        </w:rPr>
        <w:t xml:space="preserve"> and </w:t>
      </w:r>
      <w:r w:rsidR="005D5220">
        <w:rPr>
          <w:rFonts w:cs="Segoe UI"/>
          <w:b/>
          <w:bCs/>
        </w:rPr>
        <w:t>Columns</w:t>
      </w:r>
      <w:r w:rsidR="0001456B" w:rsidRPr="0001456B">
        <w:rPr>
          <w:rFonts w:cs="Segoe UI"/>
        </w:rPr>
        <w:t xml:space="preserve"> and adjusts the layout accordingly based on the </w:t>
      </w:r>
      <w:r w:rsidR="0001456B" w:rsidRPr="0001456B">
        <w:rPr>
          <w:rFonts w:ascii="Consolas" w:hAnsi="Consolas" w:cs="Segoe UI"/>
          <w:b/>
          <w:bCs/>
        </w:rPr>
        <w:t>Visibility</w:t>
      </w:r>
      <w:r w:rsidR="0001456B" w:rsidRPr="0001456B">
        <w:rPr>
          <w:rFonts w:cs="Segoe UI"/>
        </w:rPr>
        <w:t xml:space="preserve"> of the elements to produce the correct number of </w:t>
      </w:r>
      <w:r w:rsidR="0001456B" w:rsidRPr="0001456B">
        <w:rPr>
          <w:rFonts w:cs="Segoe UI"/>
          <w:b/>
          <w:bCs/>
        </w:rPr>
        <w:t>Rows</w:t>
      </w:r>
      <w:r w:rsidR="0001456B" w:rsidRPr="0001456B">
        <w:rPr>
          <w:rFonts w:cs="Segoe UI"/>
        </w:rPr>
        <w:t xml:space="preserve"> and </w:t>
      </w:r>
      <w:r w:rsidR="0001456B" w:rsidRPr="0001456B">
        <w:rPr>
          <w:rFonts w:cs="Segoe UI"/>
          <w:b/>
          <w:bCs/>
        </w:rPr>
        <w:t>Columns</w:t>
      </w:r>
      <w:r w:rsidR="0001456B" w:rsidRPr="0001456B">
        <w:rPr>
          <w:rFonts w:cs="Segoe UI"/>
        </w:rPr>
        <w:t xml:space="preserve"> needed</w:t>
      </w:r>
      <w:r w:rsidR="0001456B">
        <w:rPr>
          <w:rFonts w:cs="Segoe UI"/>
        </w:rPr>
        <w:t xml:space="preserve"> by the </w:t>
      </w:r>
      <w:r w:rsidR="0001456B">
        <w:rPr>
          <w:rFonts w:cs="Segoe UI"/>
          <w:b/>
          <w:bCs/>
        </w:rPr>
        <w:t>User Control</w:t>
      </w:r>
      <w:r w:rsidR="0001456B">
        <w:rPr>
          <w:rFonts w:cs="Segoe UI"/>
        </w:rPr>
        <w:t>.</w:t>
      </w:r>
      <w:r w:rsidRPr="0001456B">
        <w:br w:type="page"/>
      </w:r>
    </w:p>
    <w:p w14:paraId="64A989C3" w14:textId="5644C1A8" w:rsidR="00282B76" w:rsidRDefault="00282B76" w:rsidP="00282B76">
      <w:pPr>
        <w:pStyle w:val="Heading2"/>
      </w:pPr>
      <w:r>
        <w:lastRenderedPageBreak/>
        <w:t xml:space="preserve">Step </w:t>
      </w:r>
      <w:r w:rsidR="00A92BF5">
        <w:t>8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6DAC6BF3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A92BF5">
        <w:rPr>
          <w:rFonts w:ascii="Consolas" w:hAnsi="Consolas"/>
          <w:b/>
          <w:bCs/>
        </w:rPr>
        <w:t>Uniform</w:t>
      </w:r>
      <w:r w:rsidR="00B469EC"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A92BF5">
        <w:rPr>
          <w:rFonts w:ascii="Consolas" w:hAnsi="Consolas" w:cs="Segoe UI"/>
          <w:b/>
          <w:bCs/>
        </w:rPr>
        <w:t>Uniform</w:t>
      </w:r>
      <w:r w:rsidR="00B469EC"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B469EC">
        <w:rPr>
          <w:rFonts w:ascii="Consolas" w:hAnsi="Consolas" w:cs="Segoe UI"/>
          <w:b/>
          <w:bCs/>
        </w:rPr>
        <w:t>Measure Override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1CE6350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MeasureOverride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5C4E86C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E157AD0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UpdateComputedValues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9152F8A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available =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gramEnd"/>
                          </w:p>
                          <w:p w14:paraId="7CCDA0E3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.Width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_columns, </w:t>
                            </w:r>
                          </w:p>
                          <w:p w14:paraId="77A229E9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.Height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_rows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32EBCD1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 = 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530E6A6D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 = 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6B15C2E5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3CE2A93A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E82EE69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while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 &lt; count)</w:t>
                            </w:r>
                          </w:p>
                          <w:p w14:paraId="600111E7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418AA01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 = Children[value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613EAF18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Measure</w:t>
                            </w:r>
                            <w:proofErr w:type="spellEnd"/>
                            <w:proofErr w:type="gram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(available);</w:t>
                            </w:r>
                          </w:p>
                          <w:p w14:paraId="3CD0178B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</w:t>
                            </w:r>
                            <w:proofErr w:type="spellEnd"/>
                            <w:proofErr w:type="gram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623F196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width &lt;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Width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7BF7C2E8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width =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AFD400E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height &lt;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Height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 </w:t>
                            </w:r>
                          </w:p>
                          <w:p w14:paraId="108F4A02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height = </w:t>
                            </w:r>
                            <w:proofErr w:type="spell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</w:t>
                            </w:r>
                            <w:proofErr w:type="spell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416D803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value+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5B69C826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4304A93" w14:textId="77777777" w:rsidR="00B96888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gramEnd"/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 * _columns, height * _rows);</w:t>
                            </w:r>
                          </w:p>
                          <w:p w14:paraId="2927530B" w14:textId="4BA9AB0A" w:rsidR="00282B76" w:rsidRPr="00B96888" w:rsidRDefault="00B96888" w:rsidP="00B96888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B96888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1CE6350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MeasureOverride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availableSize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5C4E86C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E157AD0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UpdateComputedValues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9152F8A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available =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gramEnd"/>
                    </w:p>
                    <w:p w14:paraId="7CCDA0E3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availableSize.Width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/ _columns, </w:t>
                      </w:r>
                    </w:p>
                    <w:p w14:paraId="77A229E9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availableSize.Height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/ _rows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32EBCD1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width = 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530E6A6D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height = 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6B15C2E5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value = 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3CE2A93A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Children.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Count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E82EE69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while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(value &lt; count)</w:t>
                      </w:r>
                    </w:p>
                    <w:p w14:paraId="600111E7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418AA01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element = Children[value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613EAF18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element.Measure</w:t>
                      </w:r>
                      <w:proofErr w:type="spellEnd"/>
                      <w:proofErr w:type="gram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(available);</w:t>
                      </w:r>
                    </w:p>
                    <w:p w14:paraId="3CD0178B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desiredSize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element.DesiredSize</w:t>
                      </w:r>
                      <w:proofErr w:type="spellEnd"/>
                      <w:proofErr w:type="gram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623F196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(width &lt;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desiredSize.Width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7BF7C2E8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width =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Width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AFD400E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(height &lt;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desiredSize.Height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) </w:t>
                      </w:r>
                    </w:p>
                    <w:p w14:paraId="108F4A02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    height = </w:t>
                      </w:r>
                      <w:proofErr w:type="spell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Height</w:t>
                      </w:r>
                      <w:proofErr w:type="spell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416D803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    value+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5B69C826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4304A93" w14:textId="77777777" w:rsidR="00B96888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B96888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gramEnd"/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width * _columns, height * _rows);</w:t>
                      </w:r>
                    </w:p>
                    <w:p w14:paraId="2927530B" w14:textId="4BA9AB0A" w:rsidR="00282B76" w:rsidRPr="00B96888" w:rsidRDefault="00B96888" w:rsidP="00B96888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B96888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30BA4CA9" w:rsidR="006D66BD" w:rsidRPr="007C503A" w:rsidRDefault="00F6666B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B469EC" w:rsidRPr="00B469EC">
        <w:rPr>
          <w:rFonts w:ascii="Consolas" w:hAnsi="Consolas" w:cs="Segoe UI"/>
          <w:b/>
          <w:bCs/>
        </w:rPr>
        <w:t>MeasureOverride</w:t>
      </w:r>
      <w:proofErr w:type="spellEnd"/>
      <w:r w:rsidR="00B469EC" w:rsidRPr="00B469EC">
        <w:rPr>
          <w:rFonts w:cs="Segoe UI"/>
        </w:rPr>
        <w:t xml:space="preserve"> </w:t>
      </w:r>
      <w:r w:rsidR="00B469EC">
        <w:rPr>
          <w:rFonts w:cs="Segoe UI"/>
        </w:rPr>
        <w:t xml:space="preserve">will </w:t>
      </w:r>
      <w:r w:rsidR="00B469EC">
        <w:rPr>
          <w:rFonts w:cs="Segoe UI"/>
          <w:b/>
          <w:bCs/>
        </w:rPr>
        <w:t>Measure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Size</w:t>
      </w:r>
      <w:r w:rsidR="00B469EC">
        <w:rPr>
          <w:rFonts w:cs="Segoe UI"/>
        </w:rPr>
        <w:t xml:space="preserve"> required </w:t>
      </w:r>
      <w:r w:rsidR="0070509A">
        <w:rPr>
          <w:rFonts w:cs="Segoe UI"/>
        </w:rPr>
        <w:t>to layout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Children</w:t>
      </w:r>
      <w:r w:rsidR="00B469EC">
        <w:rPr>
          <w:rFonts w:cs="Segoe UI"/>
        </w:rPr>
        <w:t xml:space="preserve"> of the </w:t>
      </w:r>
      <w:r w:rsidR="00B469EC" w:rsidRPr="00B469EC">
        <w:rPr>
          <w:rFonts w:ascii="Consolas" w:hAnsi="Consolas" w:cs="Segoe UI"/>
          <w:b/>
          <w:bCs/>
        </w:rPr>
        <w:t>Panel</w:t>
      </w:r>
      <w:r w:rsidR="007C503A">
        <w:rPr>
          <w:rFonts w:cs="Segoe UI"/>
        </w:rPr>
        <w:t xml:space="preserve"> using</w:t>
      </w:r>
      <w:r w:rsidR="0042248F">
        <w:rPr>
          <w:rFonts w:cs="Segoe UI"/>
        </w:rPr>
        <w:t xml:space="preserve"> the </w:t>
      </w:r>
      <w:r w:rsidR="0042248F">
        <w:rPr>
          <w:rFonts w:cs="Segoe UI"/>
          <w:b/>
          <w:bCs/>
        </w:rPr>
        <w:t>Method</w:t>
      </w:r>
      <w:r w:rsidR="0042248F">
        <w:rPr>
          <w:rFonts w:cs="Segoe UI"/>
        </w:rPr>
        <w:t xml:space="preserve"> of</w:t>
      </w:r>
      <w:r w:rsidR="007C503A">
        <w:rPr>
          <w:rFonts w:cs="Segoe UI"/>
        </w:rPr>
        <w:t xml:space="preserve"> </w:t>
      </w:r>
      <w:proofErr w:type="spellStart"/>
      <w:r w:rsidR="007C503A" w:rsidRPr="007C503A">
        <w:rPr>
          <w:rFonts w:ascii="Consolas" w:hAnsi="Consolas" w:cs="Segoe UI"/>
          <w:b/>
          <w:bCs/>
        </w:rPr>
        <w:t>UpdateComputedValues</w:t>
      </w:r>
      <w:proofErr w:type="spellEnd"/>
      <w:r w:rsidR="007C503A">
        <w:rPr>
          <w:rFonts w:cs="Segoe UI"/>
        </w:rPr>
        <w:t xml:space="preserve"> to respond to changes that require the layout to be updated and arranged accordingly for the </w:t>
      </w:r>
      <w:r w:rsidR="007C503A" w:rsidRPr="007C503A">
        <w:rPr>
          <w:rFonts w:cs="Segoe UI"/>
          <w:b/>
          <w:bCs/>
        </w:rPr>
        <w:t>User Control</w:t>
      </w:r>
      <w:r w:rsidR="007C503A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0263F9EA" w14:textId="77777777" w:rsidR="0070509A" w:rsidRDefault="0070509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EDA4C25" w14:textId="2C7069DA" w:rsidR="00006390" w:rsidRDefault="00006390" w:rsidP="00006390">
      <w:pPr>
        <w:pStyle w:val="Heading2"/>
      </w:pPr>
      <w:r>
        <w:lastRenderedPageBreak/>
        <w:t xml:space="preserve">Step </w:t>
      </w:r>
      <w:r w:rsidR="00340946">
        <w:t>9</w:t>
      </w:r>
    </w:p>
    <w:p w14:paraId="37A7F598" w14:textId="77777777" w:rsidR="00006390" w:rsidRDefault="00006390" w:rsidP="00006390">
      <w:pPr>
        <w:rPr>
          <w:rFonts w:cs="Segoe UI"/>
          <w:color w:val="000000"/>
        </w:rPr>
      </w:pPr>
    </w:p>
    <w:p w14:paraId="41858D01" w14:textId="0CC2B136" w:rsidR="00006390" w:rsidRDefault="00006390" w:rsidP="00006390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7C503A">
        <w:rPr>
          <w:rFonts w:ascii="Consolas" w:hAnsi="Consolas"/>
          <w:b/>
          <w:bCs/>
        </w:rPr>
        <w:t>Uniform</w:t>
      </w:r>
      <w:r w:rsidR="0070509A"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7C503A">
        <w:rPr>
          <w:rFonts w:ascii="Consolas" w:hAnsi="Consolas" w:cs="Segoe UI"/>
          <w:b/>
          <w:bCs/>
        </w:rPr>
        <w:t>Uniform</w:t>
      </w:r>
      <w:r w:rsidR="0070509A"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137A63" w:rsidRPr="00137A63">
        <w:rPr>
          <w:rFonts w:ascii="Consolas" w:hAnsi="Consolas" w:cs="Segoe UI"/>
          <w:b/>
          <w:bCs/>
        </w:rPr>
        <w:t>Arrange Override Method</w:t>
      </w:r>
      <w:r w:rsidR="00137A63" w:rsidRPr="00137A63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3B7F2F76" w14:textId="77777777" w:rsidR="00006390" w:rsidRDefault="00006390" w:rsidP="00006390">
      <w:pPr>
        <w:rPr>
          <w:rFonts w:cs="Segoe UI"/>
        </w:rPr>
      </w:pPr>
    </w:p>
    <w:p w14:paraId="194CA261" w14:textId="77777777" w:rsidR="00006390" w:rsidRPr="00BB323D" w:rsidRDefault="00006390" w:rsidP="0000639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08902F" wp14:editId="3190204F">
                <wp:extent cx="6642000" cy="1404620"/>
                <wp:effectExtent l="0" t="0" r="26035" b="12700"/>
                <wp:docPr id="154191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61848CA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ngeOverride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CAD3CE1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D057939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0.0, 0.0,</w:t>
                            </w:r>
                          </w:p>
                          <w:p w14:paraId="560878B7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Width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_columns,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Height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/ _rows</w:t>
                            </w:r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E0BEBCF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 =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Width</w:t>
                            </w:r>
                            <w:proofErr w:type="spellEnd"/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A622A2F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Width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</w:t>
                            </w:r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1.0;</w:t>
                            </w:r>
                            <w:proofErr w:type="gramEnd"/>
                          </w:p>
                          <w:p w14:paraId="32F91994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X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Width</w:t>
                            </w:r>
                            <w:proofErr w:type="spellEnd"/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*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FirstColumn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95707B4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element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ildren)</w:t>
                            </w:r>
                          </w:p>
                          <w:p w14:paraId="3ACF3C10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B400A14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rrange</w:t>
                            </w:r>
                            <w:proofErr w:type="spellEnd"/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2CF7A0F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Visibility</w:t>
                            </w:r>
                            <w:proofErr w:type="spellEnd"/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!=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Visibility.Collapsed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C8A4E4B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0EA599B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X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</w:t>
                            </w:r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;</w:t>
                            </w:r>
                            <w:proofErr w:type="gramEnd"/>
                          </w:p>
                          <w:p w14:paraId="297C584A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X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gt;= value)</w:t>
                            </w:r>
                          </w:p>
                          <w:p w14:paraId="2253E594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079B1850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Y</w:t>
                            </w:r>
                            <w:proofErr w:type="spellEnd"/>
                            <w:proofErr w:type="gram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Height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4007BB8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X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019726B4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1EB4673D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9E94A35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55D09753" w14:textId="77777777" w:rsidR="007C503A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A97627" w14:textId="3E4A38F6" w:rsidR="00006390" w:rsidRPr="007C503A" w:rsidRDefault="007C503A" w:rsidP="007C503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C503A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8902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61848CA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ArrangeOverride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CAD3CE1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D057939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0.0, 0.0,</w:t>
                      </w:r>
                    </w:p>
                    <w:p w14:paraId="560878B7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finalSize.Width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/ _columns,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finalSize.Height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/ _rows</w:t>
                      </w:r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E0BEBCF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width =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Width</w:t>
                      </w:r>
                      <w:proofErr w:type="spellEnd"/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A622A2F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value =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finalSize.Width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- </w:t>
                      </w:r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1.0;</w:t>
                      </w:r>
                      <w:proofErr w:type="gramEnd"/>
                    </w:p>
                    <w:p w14:paraId="32F91994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X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+=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Width</w:t>
                      </w:r>
                      <w:proofErr w:type="spellEnd"/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*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FirstColumn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95707B4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(var element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Children)</w:t>
                      </w:r>
                    </w:p>
                    <w:p w14:paraId="3ACF3C10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B400A14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element.Arrange</w:t>
                      </w:r>
                      <w:proofErr w:type="spellEnd"/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2CF7A0F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element.Visibility</w:t>
                      </w:r>
                      <w:proofErr w:type="spellEnd"/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!=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Visibility.Collapsed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C8A4E4B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0EA599B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X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+= </w:t>
                      </w:r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width;</w:t>
                      </w:r>
                      <w:proofErr w:type="gramEnd"/>
                    </w:p>
                    <w:p w14:paraId="297C584A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X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&gt;= value)</w:t>
                      </w:r>
                    </w:p>
                    <w:p w14:paraId="2253E594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079B1850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Y</w:t>
                      </w:r>
                      <w:proofErr w:type="spellEnd"/>
                      <w:proofErr w:type="gram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+=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Height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4007BB8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rect.X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019726B4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1EB4673D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9E94A35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55D09753" w14:textId="77777777" w:rsidR="007C503A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C503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A97627" w14:textId="3E4A38F6" w:rsidR="00006390" w:rsidRPr="007C503A" w:rsidRDefault="007C503A" w:rsidP="007C503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C503A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FE14EB" w14:textId="77777777" w:rsidR="00006390" w:rsidRDefault="00006390" w:rsidP="00006390"/>
    <w:p w14:paraId="4D753F41" w14:textId="59EA06C4" w:rsidR="00006390" w:rsidRPr="005C62E6" w:rsidRDefault="00F6666B" w:rsidP="00006390">
      <w:pPr>
        <w:rPr>
          <w:rFonts w:cs="Segoe UI"/>
        </w:rPr>
      </w:pPr>
      <w:r>
        <w:rPr>
          <w:rFonts w:cs="Segoe UI"/>
        </w:rPr>
        <w:t xml:space="preserve">The </w:t>
      </w:r>
      <w:r w:rsidR="00006390" w:rsidRPr="002A662E">
        <w:rPr>
          <w:rFonts w:cs="Segoe UI"/>
          <w:b/>
          <w:bCs/>
        </w:rPr>
        <w:t>Method</w:t>
      </w:r>
      <w:r w:rsidR="00006390">
        <w:rPr>
          <w:rFonts w:cs="Segoe UI"/>
        </w:rPr>
        <w:t xml:space="preserve"> of </w:t>
      </w:r>
      <w:proofErr w:type="spellStart"/>
      <w:r w:rsidR="00137A63">
        <w:rPr>
          <w:rFonts w:ascii="Consolas" w:hAnsi="Consolas" w:cs="Segoe UI"/>
          <w:b/>
          <w:bCs/>
        </w:rPr>
        <w:t>ArrangeOverride</w:t>
      </w:r>
      <w:proofErr w:type="spellEnd"/>
      <w:r w:rsidR="00006390">
        <w:rPr>
          <w:rFonts w:cs="Segoe UI"/>
        </w:rPr>
        <w:t xml:space="preserve"> </w:t>
      </w:r>
      <w:r w:rsidR="00066D2B">
        <w:rPr>
          <w:rFonts w:cs="Segoe UI"/>
        </w:rPr>
        <w:t>will</w:t>
      </w:r>
      <w:r w:rsidR="00526B8B">
        <w:rPr>
          <w:rFonts w:cs="Segoe UI"/>
        </w:rPr>
        <w:t xml:space="preserve"> </w:t>
      </w:r>
      <w:r w:rsidR="00137A63">
        <w:rPr>
          <w:rFonts w:cs="Segoe UI"/>
        </w:rPr>
        <w:t xml:space="preserve">position the </w:t>
      </w:r>
      <w:r w:rsidR="00137A63" w:rsidRPr="007216D2">
        <w:rPr>
          <w:rFonts w:ascii="Consolas" w:hAnsi="Consolas" w:cs="Segoe UI"/>
          <w:b/>
          <w:bCs/>
        </w:rPr>
        <w:t>Children</w:t>
      </w:r>
      <w:r w:rsidR="00137A63">
        <w:rPr>
          <w:rFonts w:cs="Segoe UI"/>
        </w:rPr>
        <w:t xml:space="preserve"> of the </w:t>
      </w:r>
      <w:r w:rsidR="00137A63" w:rsidRPr="007216D2">
        <w:rPr>
          <w:rFonts w:ascii="Consolas" w:hAnsi="Consolas" w:cs="Segoe UI"/>
          <w:b/>
          <w:bCs/>
        </w:rPr>
        <w:t>Panel</w:t>
      </w:r>
      <w:r w:rsidR="007C503A">
        <w:rPr>
          <w:rFonts w:cs="Segoe UI"/>
        </w:rPr>
        <w:t xml:space="preserve"> for the </w:t>
      </w:r>
      <w:r w:rsidR="007C503A">
        <w:rPr>
          <w:rFonts w:cs="Segoe UI"/>
          <w:b/>
          <w:bCs/>
        </w:rPr>
        <w:t>User Control</w:t>
      </w:r>
      <w:r w:rsidR="007C503A">
        <w:rPr>
          <w:rFonts w:cs="Segoe UI"/>
        </w:rPr>
        <w:t>.</w:t>
      </w:r>
      <w:r w:rsidR="003A5A05">
        <w:rPr>
          <w:rFonts w:cs="Segoe UI"/>
        </w:rPr>
        <w:t xml:space="preserve"> </w:t>
      </w:r>
    </w:p>
    <w:p w14:paraId="3D3EEC6E" w14:textId="77777777" w:rsidR="00006390" w:rsidRDefault="0000639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7344BFC1" w:rsidR="00915C09" w:rsidRDefault="00915C09" w:rsidP="00915C09">
      <w:pPr>
        <w:pStyle w:val="Heading2"/>
      </w:pPr>
      <w:r>
        <w:lastRenderedPageBreak/>
        <w:t xml:space="preserve">Step </w:t>
      </w:r>
      <w:r w:rsidR="00983A15">
        <w:t>10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33E8AFC">
                  <wp:extent cx="2635194" cy="2170607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490081BB" w:rsidR="00D47544" w:rsidRDefault="00D47544" w:rsidP="00D47544">
      <w:pPr>
        <w:pStyle w:val="Heading2"/>
      </w:pPr>
      <w:r>
        <w:t xml:space="preserve">Step </w:t>
      </w:r>
      <w:r w:rsidR="00573483">
        <w:t>1</w:t>
      </w:r>
      <w:r w:rsidR="005D62DB">
        <w:t>1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17BA6F5A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784FDA27" w:rsidR="007A65F3" w:rsidRDefault="007A65F3" w:rsidP="007F297D">
      <w:pPr>
        <w:pStyle w:val="Heading2"/>
      </w:pPr>
      <w:r>
        <w:t xml:space="preserve">Step </w:t>
      </w:r>
      <w:r w:rsidR="00573483">
        <w:t>1</w:t>
      </w:r>
      <w:r w:rsidR="005D62DB">
        <w:t>2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1E83D03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UniformPanel</w:t>
                            </w:r>
                            <w:proofErr w:type="spellEnd"/>
                            <w:proofErr w:type="gramEnd"/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olumns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4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7998EC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44EC60BD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/&gt;</w:t>
                            </w:r>
                          </w:p>
                          <w:p w14:paraId="3B4805AE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/&gt;</w:t>
                            </w:r>
                          </w:p>
                          <w:p w14:paraId="550EC7F1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/&gt;</w:t>
                            </w:r>
                          </w:p>
                          <w:p w14:paraId="33193953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/&gt;</w:t>
                            </w:r>
                          </w:p>
                          <w:p w14:paraId="69B8F7A5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/&gt;</w:t>
                            </w:r>
                          </w:p>
                          <w:p w14:paraId="7801749E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6AE3BF04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/&gt;</w:t>
                            </w:r>
                          </w:p>
                          <w:p w14:paraId="3E23F2C4" w14:textId="77777777" w:rsidR="005D62DB" w:rsidRPr="005D62DB" w:rsidRDefault="005D62DB" w:rsidP="005D62D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5D62D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5D62D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/&gt;</w:t>
                            </w:r>
                          </w:p>
                          <w:p w14:paraId="01BCAFDD" w14:textId="04251BDA" w:rsidR="00454499" w:rsidRPr="005D62DB" w:rsidRDefault="005D62DB" w:rsidP="005D62DB">
                            <w:pPr>
                              <w:pStyle w:val="SourceCode"/>
                              <w:spacing w:after="0"/>
                            </w:pPr>
                            <w:r w:rsidRPr="005D62DB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5D62DB">
                              <w:rPr>
                                <w:rFonts w:cs="Cascadia Mono"/>
                                <w:color w:val="A31515"/>
                              </w:rPr>
                              <w:t>local</w:t>
                            </w:r>
                            <w:r w:rsidRPr="005D62DB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5D62DB">
                              <w:rPr>
                                <w:rFonts w:cs="Cascadia Mono"/>
                                <w:color w:val="A31515"/>
                              </w:rPr>
                              <w:t>UniformPanel</w:t>
                            </w:r>
                            <w:proofErr w:type="spellEnd"/>
                            <w:proofErr w:type="gramEnd"/>
                            <w:r w:rsidRPr="005D62DB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1E83D03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UniformPanel</w:t>
                      </w:r>
                      <w:proofErr w:type="spellEnd"/>
                      <w:proofErr w:type="gramEnd"/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Columns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4"</w:t>
                      </w: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7998EC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44EC60BD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"/&gt;</w:t>
                      </w:r>
                    </w:p>
                    <w:p w14:paraId="3B4805AE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Orange"/&gt;</w:t>
                      </w:r>
                    </w:p>
                    <w:p w14:paraId="550EC7F1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Yellow"/&gt;</w:t>
                      </w:r>
                    </w:p>
                    <w:p w14:paraId="33193953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Green"/&gt;</w:t>
                      </w:r>
                    </w:p>
                    <w:p w14:paraId="69B8F7A5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Cyan"/&gt;</w:t>
                      </w:r>
                    </w:p>
                    <w:p w14:paraId="7801749E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6AE3BF04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Magenta"/&gt;</w:t>
                      </w:r>
                    </w:p>
                    <w:p w14:paraId="3E23F2C4" w14:textId="77777777" w:rsidR="005D62DB" w:rsidRPr="005D62DB" w:rsidRDefault="005D62DB" w:rsidP="005D62D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5D62D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5D62D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5D62D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5D62DB">
                        <w:rPr>
                          <w:rFonts w:ascii="Consolas" w:hAnsi="Consolas" w:cs="Cascadia Mono"/>
                          <w:color w:val="0000FF"/>
                        </w:rPr>
                        <w:t>="Purple"/&gt;</w:t>
                      </w:r>
                    </w:p>
                    <w:p w14:paraId="01BCAFDD" w14:textId="04251BDA" w:rsidR="00454499" w:rsidRPr="005D62DB" w:rsidRDefault="005D62DB" w:rsidP="005D62DB">
                      <w:pPr>
                        <w:pStyle w:val="SourceCode"/>
                        <w:spacing w:after="0"/>
                      </w:pPr>
                      <w:r w:rsidRPr="005D62DB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5D62DB">
                        <w:rPr>
                          <w:rFonts w:cs="Cascadia Mono"/>
                          <w:color w:val="A31515"/>
                        </w:rPr>
                        <w:t>local</w:t>
                      </w:r>
                      <w:r w:rsidRPr="005D62DB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5D62DB">
                        <w:rPr>
                          <w:rFonts w:cs="Cascadia Mono"/>
                          <w:color w:val="A31515"/>
                        </w:rPr>
                        <w:t>UniformPanel</w:t>
                      </w:r>
                      <w:proofErr w:type="spellEnd"/>
                      <w:proofErr w:type="gramEnd"/>
                      <w:r w:rsidRPr="005D62DB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5E93C93A" w:rsidR="00454499" w:rsidRPr="001817B3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proofErr w:type="spellStart"/>
      <w:r w:rsidR="005D62DB">
        <w:rPr>
          <w:rFonts w:ascii="Consolas" w:hAnsi="Consolas"/>
          <w:b/>
          <w:bCs/>
        </w:rPr>
        <w:t>Uniform</w:t>
      </w:r>
      <w:r w:rsidR="001817B3">
        <w:rPr>
          <w:rFonts w:ascii="Consolas" w:hAnsi="Consolas"/>
          <w:b/>
          <w:bCs/>
        </w:rPr>
        <w:t>Panel</w:t>
      </w:r>
      <w:proofErr w:type="spellEnd"/>
      <w:r w:rsidR="009728F4">
        <w:t xml:space="preserve"> </w:t>
      </w:r>
      <w:r w:rsidR="00CB30AA">
        <w:t xml:space="preserve">with </w:t>
      </w:r>
      <w:r w:rsidR="005D62DB">
        <w:rPr>
          <w:rFonts w:ascii="Consolas" w:hAnsi="Consolas"/>
          <w:b/>
          <w:bCs/>
        </w:rPr>
        <w:t>Columns</w:t>
      </w:r>
      <w:r w:rsidR="00242357">
        <w:t xml:space="preserve"> set</w:t>
      </w:r>
      <w:r w:rsidR="00621E6D">
        <w:t xml:space="preserve"> to </w:t>
      </w:r>
      <w:r w:rsidR="005D62DB" w:rsidRPr="005D62DB">
        <w:rPr>
          <w:rFonts w:ascii="Consolas" w:hAnsi="Consolas"/>
          <w:b/>
          <w:bCs/>
        </w:rPr>
        <w:t>4</w:t>
      </w:r>
      <w:r w:rsidR="001817B3">
        <w:rPr>
          <w:rFonts w:cs="Segoe UI"/>
        </w:rPr>
        <w:t xml:space="preserve"> </w:t>
      </w:r>
      <w:r w:rsidR="005C62E6">
        <w:rPr>
          <w:rFonts w:cs="Segoe UI"/>
        </w:rPr>
        <w:t>and</w:t>
      </w:r>
      <w:r w:rsidR="001817B3">
        <w:rPr>
          <w:rFonts w:cs="Segoe UI"/>
        </w:rPr>
        <w:t xml:space="preserve"> the </w:t>
      </w:r>
      <w:r w:rsidR="001817B3" w:rsidRPr="001817B3">
        <w:rPr>
          <w:rFonts w:ascii="Consolas" w:hAnsi="Consolas" w:cs="Segoe UI"/>
          <w:b/>
          <w:bCs/>
        </w:rPr>
        <w:t>Children</w:t>
      </w:r>
      <w:r w:rsidR="001817B3">
        <w:rPr>
          <w:rFonts w:cs="Segoe UI"/>
        </w:rPr>
        <w:t xml:space="preserve"> containing </w:t>
      </w:r>
      <w:r w:rsidR="001817B3" w:rsidRPr="001817B3">
        <w:rPr>
          <w:rFonts w:cs="Segoe UI"/>
          <w:b/>
          <w:bCs/>
        </w:rPr>
        <w:t>Controls</w:t>
      </w:r>
      <w:r w:rsidR="001817B3">
        <w:rPr>
          <w:rFonts w:cs="Segoe UI"/>
        </w:rPr>
        <w:t xml:space="preserve"> for a </w:t>
      </w:r>
      <w:r w:rsidR="001817B3" w:rsidRPr="001817B3">
        <w:rPr>
          <w:rFonts w:ascii="Consolas" w:hAnsi="Consolas" w:cs="Segoe UI"/>
          <w:b/>
          <w:bCs/>
        </w:rPr>
        <w:t>Rectangle</w:t>
      </w:r>
      <w:r w:rsidR="001817B3">
        <w:rPr>
          <w:rFonts w:cs="Segoe UI"/>
        </w:rPr>
        <w:t xml:space="preserve"> in various colours.</w:t>
      </w:r>
    </w:p>
    <w:p w14:paraId="28510495" w14:textId="2B63F1FA" w:rsidR="00653B6F" w:rsidRPr="00D27DB1" w:rsidRDefault="00653B6F" w:rsidP="00E7720A"/>
    <w:p w14:paraId="4AA9C839" w14:textId="77777777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563D7479" w:rsidR="000C0368" w:rsidRDefault="007F297D" w:rsidP="007F297D">
      <w:pPr>
        <w:pStyle w:val="Heading2"/>
      </w:pPr>
      <w:r>
        <w:lastRenderedPageBreak/>
        <w:t xml:space="preserve">Step </w:t>
      </w:r>
      <w:r w:rsidR="00601A6F">
        <w:t>1</w:t>
      </w:r>
      <w:r w:rsidR="009A63AD">
        <w:t>3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AA047F4">
                  <wp:extent cx="2635194" cy="2170607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483F53C7" w:rsidR="007F297D" w:rsidRDefault="00D85028" w:rsidP="00D85028">
      <w:pPr>
        <w:pStyle w:val="Heading2"/>
      </w:pPr>
      <w:r>
        <w:t xml:space="preserve">Step </w:t>
      </w:r>
      <w:r w:rsidR="00F700CB">
        <w:t>1</w:t>
      </w:r>
      <w:r w:rsidR="00330054">
        <w:t>4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346D444B" w:rsidR="00FB4525" w:rsidRDefault="00FB4525" w:rsidP="00FB4525">
      <w:pPr>
        <w:pStyle w:val="Heading2"/>
      </w:pPr>
      <w:r>
        <w:t xml:space="preserve">Step </w:t>
      </w:r>
      <w:r w:rsidR="00F700CB">
        <w:t>1</w:t>
      </w:r>
      <w:r w:rsidR="00330054">
        <w:t>5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CBF5830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84448D">
              <w:rPr>
                <w:b/>
                <w:bCs/>
                <w:lang w:val="en-US"/>
              </w:rPr>
              <w:t>UniformLayou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3B773203">
                  <wp:extent cx="1644299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29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E029A1C" w14:textId="77777777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5F848AC1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0F091A">
        <w:t>1</w:t>
      </w:r>
      <w:r w:rsidR="00C1105A">
        <w:t>6</w:t>
      </w:r>
    </w:p>
    <w:p w14:paraId="47175F12" w14:textId="2714FAF5" w:rsidR="00B554B4" w:rsidRDefault="00B554B4" w:rsidP="00B554B4"/>
    <w:p w14:paraId="6AEC53DB" w14:textId="294BB12C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C1105A">
        <w:rPr>
          <w:b/>
          <w:bCs/>
        </w:rPr>
        <w:t>Uniform</w:t>
      </w:r>
      <w:r w:rsidR="00583628">
        <w:rPr>
          <w:b/>
          <w:bCs/>
        </w:rPr>
        <w:t xml:space="preserve"> </w:t>
      </w:r>
      <w:r w:rsidR="000F091A">
        <w:rPr>
          <w:b/>
          <w:bCs/>
        </w:rPr>
        <w:t>Panel</w:t>
      </w:r>
      <w:r w:rsidR="00902111">
        <w:t xml:space="preserve"> </w:t>
      </w:r>
      <w:r w:rsidR="001926CB">
        <w:t>displayed</w:t>
      </w:r>
      <w:r w:rsidR="00506312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3C32417F">
            <wp:extent cx="6645315" cy="3571856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5" cy="357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2D1E245E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C1105A">
        <w:t>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BA514B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817E9" w14:textId="77777777" w:rsidR="00BA514B" w:rsidRDefault="00BA514B" w:rsidP="00071E16">
      <w:pPr>
        <w:spacing w:line="240" w:lineRule="auto"/>
      </w:pPr>
      <w:r>
        <w:separator/>
      </w:r>
    </w:p>
  </w:endnote>
  <w:endnote w:type="continuationSeparator" w:id="0">
    <w:p w14:paraId="7FD01693" w14:textId="77777777" w:rsidR="00BA514B" w:rsidRDefault="00BA514B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3B1B32" w14:textId="77777777" w:rsidR="00BA514B" w:rsidRDefault="00BA514B" w:rsidP="00071E16">
      <w:pPr>
        <w:spacing w:line="240" w:lineRule="auto"/>
      </w:pPr>
      <w:r>
        <w:separator/>
      </w:r>
    </w:p>
  </w:footnote>
  <w:footnote w:type="continuationSeparator" w:id="0">
    <w:p w14:paraId="7923E4BB" w14:textId="77777777" w:rsidR="00BA514B" w:rsidRDefault="00BA514B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D5220"/>
    <w:rsid w:val="005D62DB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EE7CAE-F5FA-435F-B34F-290104F76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3T15:46:00Z</dcterms:created>
  <dcterms:modified xsi:type="dcterms:W3CDTF">2024-02-03T15:47:00Z</dcterms:modified>
</cp:coreProperties>
</file>